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6480DFE7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Machine Problem# 1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77AE056F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6A137A31" w14:textId="44620D4B" w:rsidR="00747001" w:rsidRDefault="00747001" w:rsidP="00217855">
      <w:pPr>
        <w:spacing w:line="360" w:lineRule="auto"/>
        <w:jc w:val="center"/>
      </w:pPr>
      <w:r>
        <w:t xml:space="preserve">Teaching Assistant: Amir Hossein </w:t>
      </w:r>
      <w:proofErr w:type="spellStart"/>
      <w:r>
        <w:t>Sojoodi</w:t>
      </w:r>
      <w:proofErr w:type="spellEnd"/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12AA3322" w14:textId="1E9E7673" w:rsidR="00747001" w:rsidRDefault="00747001" w:rsidP="00747001">
      <w:pPr>
        <w:pStyle w:val="Heading1"/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lastRenderedPageBreak/>
        <w:t>Results</w:t>
      </w:r>
    </w:p>
    <w:p w14:paraId="4032E17C" w14:textId="1BDC945F" w:rsidR="00747001" w:rsidRPr="00747001" w:rsidRDefault="00747001" w:rsidP="00747001">
      <w:pPr>
        <w:rPr>
          <w:sz w:val="24"/>
          <w:szCs w:val="24"/>
        </w:rPr>
      </w:pPr>
      <w:r w:rsidRPr="00747001">
        <w:rPr>
          <w:sz w:val="24"/>
          <w:szCs w:val="24"/>
        </w:rPr>
        <w:t>The device query script resulted in providing information about two GPUs connected to the virtual machine. The two GPUs that were connected to the machine were a Tesla C2075, and a Quadro 600. The specifications of each of the processor is provided below.</w:t>
      </w:r>
    </w:p>
    <w:p w14:paraId="783EFEEA" w14:textId="77777777" w:rsidR="00747001" w:rsidRDefault="00747001" w:rsidP="00747001">
      <w:pPr>
        <w:keepNext/>
      </w:pPr>
      <w:r>
        <w:rPr>
          <w:noProof/>
        </w:rPr>
        <w:drawing>
          <wp:inline distT="0" distB="0" distL="0" distR="0" wp14:anchorId="01513846" wp14:editId="3549AF04">
            <wp:extent cx="5943600" cy="4598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4B0FD" w14:textId="56DA87C2" w:rsidR="00747001" w:rsidRDefault="00747001" w:rsidP="0074700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17EF8">
        <w:rPr>
          <w:noProof/>
        </w:rPr>
        <w:t>1</w:t>
      </w:r>
      <w:r>
        <w:fldChar w:fldCharType="end"/>
      </w:r>
      <w:r>
        <w:t xml:space="preserve"> - GPU Device Specifications</w:t>
      </w:r>
    </w:p>
    <w:p w14:paraId="3B4C0683" w14:textId="77777777" w:rsidR="00747001" w:rsidRDefault="00747001" w:rsidP="00747001">
      <w:pPr>
        <w:rPr>
          <w:lang w:val="en-CA"/>
        </w:rPr>
        <w:sectPr w:rsidR="00747001" w:rsidSect="00747001">
          <w:footerReference w:type="default" r:id="rId16"/>
          <w:headerReference w:type="first" r:id="rId17"/>
          <w:footerReference w:type="first" r:id="rId18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7CEED3F" w14:textId="0870811A" w:rsidR="00747001" w:rsidRDefault="00747001" w:rsidP="00747001">
      <w:pPr>
        <w:pStyle w:val="Heading1"/>
      </w:pPr>
      <w:r>
        <w:lastRenderedPageBreak/>
        <w:t>Code</w:t>
      </w:r>
    </w:p>
    <w:p w14:paraId="151BE325" w14:textId="071886CF" w:rsidR="00817EF8" w:rsidRDefault="00747001" w:rsidP="00747001">
      <w:pPr>
        <w:spacing w:line="360" w:lineRule="auto"/>
      </w:pPr>
      <w:r>
        <w:t>The code for the query is located in “.</w:t>
      </w:r>
      <w:r w:rsidRPr="00747001">
        <w:t>\question1\question1</w:t>
      </w:r>
      <w:r>
        <w:t>\</w:t>
      </w:r>
      <w:r w:rsidRPr="00747001">
        <w:t>kernel.cu</w:t>
      </w:r>
      <w:r>
        <w:t xml:space="preserve">”. </w:t>
      </w:r>
      <w:r w:rsidR="00817EF8">
        <w:t xml:space="preserve">The code </w:t>
      </w:r>
      <w:r>
        <w:t>is also provided below</w:t>
      </w:r>
      <w:r w:rsidR="00817EF8">
        <w:t>.</w:t>
      </w:r>
      <w:bookmarkStart w:id="1" w:name="_GoBack"/>
      <w:bookmarkEnd w:id="1"/>
    </w:p>
    <w:p w14:paraId="0BF75D1F" w14:textId="77777777" w:rsidR="00817EF8" w:rsidRDefault="00817EF8" w:rsidP="00817EF8">
      <w:pPr>
        <w:keepNext/>
        <w:spacing w:line="360" w:lineRule="auto"/>
      </w:pPr>
      <w:r>
        <w:rPr>
          <w:noProof/>
        </w:rPr>
        <w:drawing>
          <wp:inline distT="0" distB="0" distL="0" distR="0" wp14:anchorId="2B6CC409" wp14:editId="20ED6802">
            <wp:extent cx="5667555" cy="4692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484" r="1151"/>
                    <a:stretch/>
                  </pic:blipFill>
                  <pic:spPr bwMode="auto">
                    <a:xfrm>
                      <a:off x="0" y="0"/>
                      <a:ext cx="5668159" cy="469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7E5EC" w14:textId="58BDDEC8" w:rsidR="00817EF8" w:rsidRPr="00F8765C" w:rsidRDefault="00817EF8" w:rsidP="00817EF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Code for Device Query</w:t>
      </w:r>
    </w:p>
    <w:sectPr w:rsidR="00817EF8" w:rsidRPr="00F8765C" w:rsidSect="00902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67A23" w14:textId="77777777" w:rsidR="001E6193" w:rsidRDefault="001E6193" w:rsidP="009B3087">
      <w:pPr>
        <w:spacing w:after="0" w:line="240" w:lineRule="auto"/>
      </w:pPr>
      <w:r>
        <w:separator/>
      </w:r>
    </w:p>
  </w:endnote>
  <w:endnote w:type="continuationSeparator" w:id="0">
    <w:p w14:paraId="73B6D743" w14:textId="77777777" w:rsidR="001E6193" w:rsidRDefault="001E6193" w:rsidP="009B3087">
      <w:pPr>
        <w:spacing w:after="0" w:line="240" w:lineRule="auto"/>
      </w:pPr>
      <w:r>
        <w:continuationSeparator/>
      </w:r>
    </w:p>
  </w:endnote>
  <w:endnote w:type="continuationNotice" w:id="1">
    <w:p w14:paraId="1D4EE25E" w14:textId="77777777" w:rsidR="001E6193" w:rsidRDefault="001E61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2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77777777" w:rsidR="00996830" w:rsidRDefault="00996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996830" w:rsidRDefault="0099683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28C8FC41" w14:textId="77777777" w:rsidTr="1DD45B1D">
      <w:tc>
        <w:tcPr>
          <w:tcW w:w="3120" w:type="dxa"/>
        </w:tcPr>
        <w:p w14:paraId="09A8634A" w14:textId="7EF610B8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2331FA" w:rsidRDefault="00233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562503" w14:textId="77777777" w:rsidR="001E6193" w:rsidRDefault="001E6193" w:rsidP="009B3087">
      <w:pPr>
        <w:spacing w:after="0" w:line="240" w:lineRule="auto"/>
      </w:pPr>
      <w:r>
        <w:separator/>
      </w:r>
    </w:p>
  </w:footnote>
  <w:footnote w:type="continuationSeparator" w:id="0">
    <w:p w14:paraId="449B71B2" w14:textId="77777777" w:rsidR="001E6193" w:rsidRDefault="001E6193" w:rsidP="009B3087">
      <w:pPr>
        <w:spacing w:after="0" w:line="240" w:lineRule="auto"/>
      </w:pPr>
      <w:r>
        <w:continuationSeparator/>
      </w:r>
    </w:p>
  </w:footnote>
  <w:footnote w:type="continuationNotice" w:id="1">
    <w:p w14:paraId="437728F4" w14:textId="77777777" w:rsidR="001E6193" w:rsidRDefault="001E61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3C794777" w14:textId="77777777" w:rsidTr="1DD45B1D">
      <w:tc>
        <w:tcPr>
          <w:tcW w:w="3120" w:type="dxa"/>
        </w:tcPr>
        <w:p w14:paraId="4FBC0C02" w14:textId="720845FB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2331FA" w:rsidRDefault="00233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193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001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17EF8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1B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7E2B17-3C51-4106-80B0-55EFEED92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4</cp:revision>
  <cp:lastPrinted>2019-12-08T23:18:00Z</cp:lastPrinted>
  <dcterms:created xsi:type="dcterms:W3CDTF">2020-03-29T00:41:00Z</dcterms:created>
  <dcterms:modified xsi:type="dcterms:W3CDTF">2020-03-29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